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777"/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560"/>
        <w:gridCol w:w="283"/>
        <w:gridCol w:w="1559"/>
        <w:gridCol w:w="1701"/>
        <w:gridCol w:w="1418"/>
        <w:gridCol w:w="2126"/>
      </w:tblGrid>
      <w:tr w:rsidR="00C6046A" w:rsidRPr="004D4997" w14:paraId="5BA57BB4" w14:textId="77777777" w:rsidTr="00C6046A">
        <w:trPr>
          <w:trHeight w:val="381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3D02E" w14:textId="77777777" w:rsidR="00C6046A" w:rsidRPr="00C6046A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Bahar 2018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6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65632" w14:textId="77777777" w:rsidR="00C6046A" w:rsidRPr="004D4997" w:rsidRDefault="00C6046A" w:rsidP="00C6046A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CANAN HECER  </w:t>
            </w:r>
          </w:p>
        </w:tc>
      </w:tr>
      <w:tr w:rsidR="00C6046A" w:rsidRPr="004D4997" w14:paraId="44136137" w14:textId="77777777" w:rsidTr="006340CB">
        <w:trPr>
          <w:trHeight w:val="310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836D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E109" w14:textId="77777777" w:rsidR="00C6046A" w:rsidRPr="004D4997" w:rsidRDefault="00C6046A" w:rsidP="00C60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AFA9A" w14:textId="77777777" w:rsidR="00C6046A" w:rsidRPr="004D4997" w:rsidRDefault="00C6046A" w:rsidP="00C60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CA1BD" w14:textId="77777777" w:rsidR="00C6046A" w:rsidRPr="004D4997" w:rsidRDefault="00C6046A" w:rsidP="00C60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5A78E" w14:textId="77777777" w:rsidR="00C6046A" w:rsidRPr="004D4997" w:rsidRDefault="00C6046A" w:rsidP="00C60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9A889" w14:textId="77777777" w:rsidR="00C6046A" w:rsidRPr="004D4997" w:rsidRDefault="00C6046A" w:rsidP="00C6046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C6046A" w:rsidRPr="004D4997" w14:paraId="604353D0" w14:textId="77777777" w:rsidTr="006340CB">
        <w:trPr>
          <w:trHeight w:val="41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565D4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A0509B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114F0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11BB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E04E7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7F072E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6046A" w:rsidRPr="004D4997" w14:paraId="6D2CB824" w14:textId="77777777" w:rsidTr="006340CB">
        <w:trPr>
          <w:trHeight w:val="598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3462E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D8109A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KANATLI ETİ HİJ. (DOKTORA)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01BF22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ET ÜRÜNLERİ TEKN. (DOKTORA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0E575E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SEMİNER 1 (DOKTORA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3A66B8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839C2D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DÖNEM UYGULAMASI</w:t>
            </w:r>
          </w:p>
          <w:p w14:paraId="0A0B4397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(YÜKSEKOKUL)</w:t>
            </w:r>
          </w:p>
        </w:tc>
      </w:tr>
      <w:tr w:rsidR="00C6046A" w:rsidRPr="004D4997" w14:paraId="64617C76" w14:textId="77777777" w:rsidTr="006340CB">
        <w:trPr>
          <w:trHeight w:val="42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1376F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D88EFE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KANATLI ETİ HİJ. (DOKTORA)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F26ECE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ET ÜRÜNLERİ TEKN. (DOKTORA)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91A815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E9FFE7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0B0554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DÖNEM UYGULAMASI</w:t>
            </w:r>
          </w:p>
          <w:p w14:paraId="4AD83B23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(YÜKSEKOKUL)</w:t>
            </w:r>
          </w:p>
        </w:tc>
      </w:tr>
      <w:tr w:rsidR="00C6046A" w:rsidRPr="004D4997" w14:paraId="19B64ADB" w14:textId="77777777" w:rsidTr="006340CB">
        <w:trPr>
          <w:trHeight w:val="379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0B767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B8998C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KANATLI ETİ HİJ. (DOKTORA)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7735C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ET ÜRÜNLERİ TEKN. (DOKTORA)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9905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980D63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466E20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DÖNEM UYGULAMASI</w:t>
            </w:r>
          </w:p>
          <w:p w14:paraId="3CFB8F53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(YÜKSEKOKUL)</w:t>
            </w:r>
          </w:p>
        </w:tc>
      </w:tr>
      <w:tr w:rsidR="00C6046A" w:rsidRPr="004D4997" w14:paraId="0AAFAD57" w14:textId="77777777" w:rsidTr="006340CB">
        <w:trPr>
          <w:trHeight w:val="387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27606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67C14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YAZ STAJI</w:t>
            </w:r>
          </w:p>
          <w:p w14:paraId="45E2D213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(YÜKSEKOKUL)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FACB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1A0F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82E6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5760B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DÖNEM UYGULAMASI</w:t>
            </w:r>
          </w:p>
          <w:p w14:paraId="64AE3838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(YÜKSEKOKUL)</w:t>
            </w:r>
          </w:p>
        </w:tc>
      </w:tr>
      <w:tr w:rsidR="00C6046A" w:rsidRPr="004D4997" w14:paraId="30C9B12D" w14:textId="77777777" w:rsidTr="00C6046A">
        <w:trPr>
          <w:trHeight w:val="43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992CA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86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0FAFD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6046A" w:rsidRPr="004D4997" w14:paraId="0D51AF61" w14:textId="77777777" w:rsidTr="00C6046A">
        <w:trPr>
          <w:trHeight w:val="73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EC92A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A98247B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9BC3C74" w14:textId="77777777" w:rsidR="00C6046A" w:rsidRDefault="00C6046A" w:rsidP="00C6046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</w:t>
            </w: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</w:p>
          <w:p w14:paraId="256809B4" w14:textId="77777777" w:rsidR="00C6046A" w:rsidRPr="004D4997" w:rsidRDefault="00C6046A" w:rsidP="00C6046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234916E2" w14:textId="77777777" w:rsidR="00C6046A" w:rsidRPr="004D4997" w:rsidRDefault="00C6046A" w:rsidP="00C6046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VT-4-DO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FFA36F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2DB02A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291B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C6046A" w:rsidRPr="004D4997" w14:paraId="6A7C1AAE" w14:textId="77777777" w:rsidTr="00C6046A">
        <w:trPr>
          <w:trHeight w:val="580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1C30E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84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64A702" w14:textId="77777777" w:rsidR="00C6046A" w:rsidRPr="004D4997" w:rsidRDefault="00C6046A" w:rsidP="00C6046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7D70A" w14:textId="77777777" w:rsidR="00C6046A" w:rsidRDefault="00C6046A" w:rsidP="00C6046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</w:t>
            </w: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310</w:t>
            </w:r>
          </w:p>
          <w:p w14:paraId="33B14FE8" w14:textId="77777777" w:rsidR="00C6046A" w:rsidRPr="004D4997" w:rsidRDefault="00C6046A" w:rsidP="00C6046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345356BE" w14:textId="77777777" w:rsidR="00C6046A" w:rsidRPr="004D4997" w:rsidRDefault="00C6046A" w:rsidP="00C6046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VT-4-DO1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337A3B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E52703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16886A" w14:textId="77777777" w:rsidR="00C6046A" w:rsidRPr="004D4997" w:rsidRDefault="008D2242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C6046A" w:rsidRPr="004D4997" w14:paraId="47E9EC7A" w14:textId="77777777" w:rsidTr="00C6046A">
        <w:trPr>
          <w:trHeight w:val="420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86CB0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0E6FDB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84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E60F2E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E143C2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F14077" w14:textId="77777777" w:rsidR="00C6046A" w:rsidRPr="004D4997" w:rsidRDefault="00C6046A" w:rsidP="00C6046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431103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07C9F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</w:tr>
      <w:tr w:rsidR="00C6046A" w:rsidRPr="004D4997" w14:paraId="3CC4388D" w14:textId="77777777" w:rsidTr="00C6046A">
        <w:trPr>
          <w:trHeight w:val="658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1E2F4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0C944A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84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1B938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B671E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D891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774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4A2BE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6046A" w:rsidRPr="004D4997" w14:paraId="6C050EA3" w14:textId="77777777" w:rsidTr="00C6046A">
        <w:trPr>
          <w:trHeight w:val="55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A57DB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95635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D0D71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7E3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36660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B54E8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6046A" w:rsidRPr="004D4997" w14:paraId="0AC560FA" w14:textId="77777777" w:rsidTr="00C6046A">
        <w:trPr>
          <w:trHeight w:val="70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F7290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0AAAECC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D499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0693B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BADA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A07F0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F4FF6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B7F09" w14:textId="77777777" w:rsidR="00C6046A" w:rsidRPr="004D4997" w:rsidRDefault="00C6046A" w:rsidP="00C60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1260F17" w14:textId="77777777" w:rsidR="00C33EAE" w:rsidRPr="00C33EAE" w:rsidRDefault="00C33EAE" w:rsidP="00C33EA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C33EAE">
        <w:rPr>
          <w:rFonts w:ascii="Times New Roman" w:hAnsi="Times New Roman" w:cs="Times New Roman"/>
          <w:sz w:val="20"/>
          <w:szCs w:val="20"/>
          <w:lang w:val="en-GB"/>
        </w:rPr>
        <w:t xml:space="preserve">AOS = Akademik </w:t>
      </w:r>
      <w:proofErr w:type="spellStart"/>
      <w:r w:rsidRPr="00C33EAE">
        <w:rPr>
          <w:rFonts w:ascii="Times New Roman" w:hAnsi="Times New Roman" w:cs="Times New Roman"/>
          <w:sz w:val="20"/>
          <w:szCs w:val="20"/>
          <w:lang w:val="en-GB"/>
        </w:rPr>
        <w:t>Ofis</w:t>
      </w:r>
      <w:proofErr w:type="spellEnd"/>
      <w:r w:rsidRPr="00C33EA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C33EAE">
        <w:rPr>
          <w:rFonts w:ascii="Times New Roman" w:hAnsi="Times New Roman" w:cs="Times New Roman"/>
          <w:sz w:val="20"/>
          <w:szCs w:val="20"/>
          <w:lang w:val="en-GB"/>
        </w:rPr>
        <w:t>Saati</w:t>
      </w:r>
      <w:proofErr w:type="spellEnd"/>
    </w:p>
    <w:p w14:paraId="3C1DCF01" w14:textId="3D0F2061" w:rsidR="000E7A07" w:rsidRDefault="00C33EAE" w:rsidP="00C33EA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C33EAE">
        <w:rPr>
          <w:rFonts w:ascii="Times New Roman" w:hAnsi="Times New Roman" w:cs="Times New Roman"/>
          <w:sz w:val="20"/>
          <w:szCs w:val="20"/>
          <w:lang w:val="en-GB"/>
        </w:rPr>
        <w:t xml:space="preserve">ÖOS = </w:t>
      </w:r>
      <w:proofErr w:type="spellStart"/>
      <w:r w:rsidRPr="00C33EAE">
        <w:rPr>
          <w:rFonts w:ascii="Times New Roman" w:hAnsi="Times New Roman" w:cs="Times New Roman"/>
          <w:sz w:val="20"/>
          <w:szCs w:val="20"/>
          <w:lang w:val="en-GB"/>
        </w:rPr>
        <w:t>Öğrenci</w:t>
      </w:r>
      <w:proofErr w:type="spellEnd"/>
      <w:r w:rsidRPr="00C33EA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C33EAE">
        <w:rPr>
          <w:rFonts w:ascii="Times New Roman" w:hAnsi="Times New Roman" w:cs="Times New Roman"/>
          <w:sz w:val="20"/>
          <w:szCs w:val="20"/>
          <w:lang w:val="en-GB"/>
        </w:rPr>
        <w:t>Ofis</w:t>
      </w:r>
      <w:proofErr w:type="spellEnd"/>
      <w:r w:rsidRPr="00C33EA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C33EAE">
        <w:rPr>
          <w:rFonts w:ascii="Times New Roman" w:hAnsi="Times New Roman" w:cs="Times New Roman"/>
          <w:sz w:val="20"/>
          <w:szCs w:val="20"/>
          <w:lang w:val="en-GB"/>
        </w:rPr>
        <w:t>Saati</w:t>
      </w:r>
      <w:proofErr w:type="spellEnd"/>
    </w:p>
    <w:p w14:paraId="085A0960" w14:textId="77777777" w:rsidR="000E7A07" w:rsidRDefault="000E7A07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br w:type="page"/>
      </w:r>
    </w:p>
    <w:tbl>
      <w:tblPr>
        <w:tblpPr w:leftFromText="180" w:rightFromText="180" w:vertAnchor="page" w:horzAnchor="margin" w:tblpXSpec="center" w:tblpY="1300"/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877"/>
        <w:gridCol w:w="1985"/>
        <w:gridCol w:w="1276"/>
        <w:gridCol w:w="2126"/>
        <w:gridCol w:w="1417"/>
      </w:tblGrid>
      <w:tr w:rsidR="000E7A07" w:rsidRPr="00AC2F45" w14:paraId="2254947D" w14:textId="77777777" w:rsidTr="00AA2E79">
        <w:trPr>
          <w:trHeight w:val="39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65D14" w14:textId="76D70C50" w:rsidR="000E7A07" w:rsidRPr="0005653B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bookmarkStart w:id="0" w:name="_GoBack"/>
            <w:bookmarkEnd w:id="0"/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86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D7A65" w14:textId="36D3CFC8" w:rsidR="000E7A07" w:rsidRDefault="000E7A07" w:rsidP="00AA2E79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 DR. BEYZA HATİCE</w:t>
            </w:r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LUSOY </w:t>
            </w:r>
          </w:p>
          <w:p w14:paraId="60DD3C06" w14:textId="77777777" w:rsidR="000E7A07" w:rsidRPr="008C4441" w:rsidRDefault="000E7A07" w:rsidP="00AA2E79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0E7A07" w:rsidRPr="00AC2F45" w14:paraId="36CCD955" w14:textId="77777777" w:rsidTr="00AA2E79">
        <w:trPr>
          <w:trHeight w:val="478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3EE0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5EB71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6469D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FB28E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1A9EF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10014" w14:textId="77777777" w:rsidR="000E7A07" w:rsidRPr="00AC2F45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2F45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0E7A07" w:rsidRPr="00AC2F45" w14:paraId="516C5864" w14:textId="77777777" w:rsidTr="00AA2E79">
        <w:trPr>
          <w:trHeight w:val="64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A5217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C2FBE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81BD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F0DA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8FB8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7F6C59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C2F45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</w:tr>
      <w:tr w:rsidR="000E7A07" w:rsidRPr="00AC2F45" w14:paraId="2552B735" w14:textId="77777777" w:rsidTr="00AA2E79">
        <w:trPr>
          <w:trHeight w:val="76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7C7CC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8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08C44A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02ED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SEMİNER 2 (DOKTORA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003935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9F6A83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C60FA4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AC2F45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</w:tr>
      <w:tr w:rsidR="000E7A07" w:rsidRPr="00AC2F45" w14:paraId="1BC2FECB" w14:textId="77777777" w:rsidTr="00AA2E79">
        <w:trPr>
          <w:trHeight w:val="720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B41AB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8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234005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E63F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CBE0C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33D748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D6C7FE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AC2F45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</w:tr>
      <w:tr w:rsidR="000E7A07" w:rsidRPr="00AC2F45" w14:paraId="7E75A267" w14:textId="77777777" w:rsidTr="00AA2E79">
        <w:trPr>
          <w:trHeight w:val="76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568F8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8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88C6EA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CA2A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67D9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2FF1AE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7982C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735CAA5A" w14:textId="77777777" w:rsidTr="00AA2E79">
        <w:trPr>
          <w:trHeight w:val="628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44222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8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9B771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4085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B1052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E0A1B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TEZ (DOKTORA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69270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2568DC3B" w14:textId="77777777" w:rsidTr="00AA2E79">
        <w:trPr>
          <w:trHeight w:val="56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02C77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86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6AF1E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2D236A16" w14:textId="77777777" w:rsidTr="00AA2E79">
        <w:trPr>
          <w:trHeight w:val="4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7E1A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3538DE7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GIDA MİKROBİYOLOJİSİ (DOKTORA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77A453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C44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310</w:t>
            </w:r>
          </w:p>
          <w:p w14:paraId="13E7A99F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C44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İ)</w:t>
            </w:r>
          </w:p>
          <w:p w14:paraId="3962E558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-3-DO2</w:t>
            </w:r>
          </w:p>
          <w:p w14:paraId="22053DBB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1E03D4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85AE24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6518D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603106EB" w14:textId="77777777" w:rsidTr="00AA2E79">
        <w:trPr>
          <w:trHeight w:val="51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99BFE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8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3C7B" w14:textId="77777777" w:rsidR="000E7A07" w:rsidRPr="008C4441" w:rsidRDefault="000E7A07" w:rsidP="00AA2E7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GIDA MİKROBİYOLOJİSİ (DOKTORA)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73963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C44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310</w:t>
            </w:r>
          </w:p>
          <w:p w14:paraId="76116ACC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C44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İ)</w:t>
            </w:r>
          </w:p>
          <w:p w14:paraId="153AFA2A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-3-DO2</w:t>
            </w:r>
          </w:p>
          <w:p w14:paraId="129BE006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EDF397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A69E2E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8A3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AC2F4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0E7A07" w:rsidRPr="00AC2F45" w14:paraId="6B18587B" w14:textId="77777777" w:rsidTr="00AA2E79">
        <w:trPr>
          <w:trHeight w:val="43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3602D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ED9362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3C0C2A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AB80DF" w14:textId="77777777" w:rsidR="000E7A07" w:rsidRPr="008C4441" w:rsidRDefault="000E7A07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7BCE25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020D6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1FED1872" w14:textId="77777777" w:rsidTr="00AA2E79">
        <w:trPr>
          <w:trHeight w:val="63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74880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8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1A9C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B0C7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CC7E3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D4A93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INTÖRN DÖNEM UYGULAMAS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2ADA9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0D58D8F4" w14:textId="77777777" w:rsidTr="00AA2E79">
        <w:trPr>
          <w:trHeight w:val="560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F7E31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C4441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0127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E2FD4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D98C0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FB8E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44F73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E7A07" w:rsidRPr="00AC2F45" w14:paraId="5C2FEFB7" w14:textId="77777777" w:rsidTr="00AA2E79">
        <w:trPr>
          <w:trHeight w:val="69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CAE1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87EE319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44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</w:t>
            </w:r>
            <w:proofErr w:type="gramEnd"/>
            <w:r w:rsidRPr="008C444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19:50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AE2E5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1022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AB0E3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0A15A" w14:textId="77777777" w:rsidR="000E7A07" w:rsidRPr="008C4441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A59A" w14:textId="77777777" w:rsidR="000E7A07" w:rsidRPr="00AC2F45" w:rsidRDefault="000E7A07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60C3977" w14:textId="77777777" w:rsidR="000E7A07" w:rsidRPr="006F6712" w:rsidRDefault="000E7A07" w:rsidP="000E7A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F6712">
        <w:rPr>
          <w:rFonts w:ascii="Times New Roman" w:hAnsi="Times New Roman" w:cs="Times New Roman"/>
          <w:sz w:val="20"/>
          <w:szCs w:val="20"/>
        </w:rPr>
        <w:t>*AOS=Akademik Ofis Saati</w:t>
      </w:r>
    </w:p>
    <w:p w14:paraId="0E0558FC" w14:textId="77777777" w:rsidR="000E7A07" w:rsidRPr="006F6712" w:rsidRDefault="000E7A07" w:rsidP="000E7A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F6712">
        <w:rPr>
          <w:rFonts w:ascii="Times New Roman" w:hAnsi="Times New Roman" w:cs="Times New Roman"/>
          <w:sz w:val="20"/>
          <w:szCs w:val="20"/>
        </w:rPr>
        <w:t>*ÖOS=</w:t>
      </w:r>
      <w:proofErr w:type="gramStart"/>
      <w:r w:rsidRPr="006F6712">
        <w:rPr>
          <w:rFonts w:ascii="Times New Roman" w:hAnsi="Times New Roman" w:cs="Times New Roman"/>
          <w:sz w:val="20"/>
          <w:szCs w:val="20"/>
        </w:rPr>
        <w:t>Öğrenci  Ofis</w:t>
      </w:r>
      <w:proofErr w:type="gramEnd"/>
      <w:r w:rsidRPr="006F6712">
        <w:rPr>
          <w:rFonts w:ascii="Times New Roman" w:hAnsi="Times New Roman" w:cs="Times New Roman"/>
          <w:sz w:val="20"/>
          <w:szCs w:val="20"/>
        </w:rPr>
        <w:t xml:space="preserve"> Saati</w:t>
      </w:r>
    </w:p>
    <w:p w14:paraId="7E336B59" w14:textId="77777777" w:rsidR="000E7A07" w:rsidRPr="00AC2F45" w:rsidRDefault="000E7A07" w:rsidP="000E7A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5AA3131" w14:textId="77777777" w:rsidR="000E7A07" w:rsidRPr="00AC2F45" w:rsidRDefault="000E7A07" w:rsidP="000E7A0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CA7665E" w14:textId="77777777" w:rsidR="00C33EAE" w:rsidRPr="00C33EAE" w:rsidRDefault="00C33EAE" w:rsidP="00C33EA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5E9B378C" w14:textId="77777777" w:rsidR="004D4997" w:rsidRDefault="004D4997" w:rsidP="004521C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4D4997" w:rsidSect="00C6046A">
      <w:pgSz w:w="11906" w:h="16838"/>
      <w:pgMar w:top="1411" w:right="1411" w:bottom="1411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zM2NzQzNjE3NTFV0lEKTi0uzszPAykwrAUA1vxeviwAAAA="/>
  </w:docVars>
  <w:rsids>
    <w:rsidRoot w:val="004521C3"/>
    <w:rsid w:val="00014A5C"/>
    <w:rsid w:val="00062957"/>
    <w:rsid w:val="000E7A07"/>
    <w:rsid w:val="001140C1"/>
    <w:rsid w:val="00122D00"/>
    <w:rsid w:val="00142DF3"/>
    <w:rsid w:val="00147658"/>
    <w:rsid w:val="001516E4"/>
    <w:rsid w:val="001C328F"/>
    <w:rsid w:val="001E7D20"/>
    <w:rsid w:val="00247F39"/>
    <w:rsid w:val="00287D0A"/>
    <w:rsid w:val="002C2521"/>
    <w:rsid w:val="00391C4F"/>
    <w:rsid w:val="003D5B79"/>
    <w:rsid w:val="00403BF2"/>
    <w:rsid w:val="0041082D"/>
    <w:rsid w:val="00434AD5"/>
    <w:rsid w:val="004521C3"/>
    <w:rsid w:val="00465B71"/>
    <w:rsid w:val="00470A42"/>
    <w:rsid w:val="004D4997"/>
    <w:rsid w:val="004D6A72"/>
    <w:rsid w:val="004D7FB6"/>
    <w:rsid w:val="00502A1C"/>
    <w:rsid w:val="00507816"/>
    <w:rsid w:val="00510D43"/>
    <w:rsid w:val="00543E2E"/>
    <w:rsid w:val="005A0A78"/>
    <w:rsid w:val="005B2E5C"/>
    <w:rsid w:val="005B6C3D"/>
    <w:rsid w:val="005C6434"/>
    <w:rsid w:val="005D6AA2"/>
    <w:rsid w:val="00603970"/>
    <w:rsid w:val="006340CB"/>
    <w:rsid w:val="006768DF"/>
    <w:rsid w:val="00692E37"/>
    <w:rsid w:val="006A679B"/>
    <w:rsid w:val="006F14F9"/>
    <w:rsid w:val="00787578"/>
    <w:rsid w:val="007D465C"/>
    <w:rsid w:val="00800C46"/>
    <w:rsid w:val="00875D0A"/>
    <w:rsid w:val="008B34FD"/>
    <w:rsid w:val="008D2242"/>
    <w:rsid w:val="009108B2"/>
    <w:rsid w:val="009A1A32"/>
    <w:rsid w:val="009B310A"/>
    <w:rsid w:val="009F39AA"/>
    <w:rsid w:val="00A27CDC"/>
    <w:rsid w:val="00A55C18"/>
    <w:rsid w:val="00A6176E"/>
    <w:rsid w:val="00A85084"/>
    <w:rsid w:val="00AB3A83"/>
    <w:rsid w:val="00AC6AFB"/>
    <w:rsid w:val="00AF1C63"/>
    <w:rsid w:val="00AF6ABA"/>
    <w:rsid w:val="00AF6BD6"/>
    <w:rsid w:val="00B53390"/>
    <w:rsid w:val="00B555B8"/>
    <w:rsid w:val="00BC47D8"/>
    <w:rsid w:val="00C33EAE"/>
    <w:rsid w:val="00C6046A"/>
    <w:rsid w:val="00C7254B"/>
    <w:rsid w:val="00C91D59"/>
    <w:rsid w:val="00C97D1A"/>
    <w:rsid w:val="00CC1B02"/>
    <w:rsid w:val="00CD7954"/>
    <w:rsid w:val="00CE1FA8"/>
    <w:rsid w:val="00CF55EA"/>
    <w:rsid w:val="00DA3978"/>
    <w:rsid w:val="00DB1112"/>
    <w:rsid w:val="00DB6359"/>
    <w:rsid w:val="00DD379E"/>
    <w:rsid w:val="00E64199"/>
    <w:rsid w:val="00E90AD6"/>
    <w:rsid w:val="00EA7D54"/>
    <w:rsid w:val="00EE6F95"/>
    <w:rsid w:val="00F02254"/>
    <w:rsid w:val="00F35DCA"/>
    <w:rsid w:val="00F43A21"/>
    <w:rsid w:val="00F76992"/>
    <w:rsid w:val="00FE1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D225C"/>
  <w15:docId w15:val="{28EC4EF7-03CE-492F-936F-158ABA9B9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7F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KRG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Serkan Sayıner</cp:lastModifiedBy>
  <cp:revision>4</cp:revision>
  <cp:lastPrinted>2019-02-11T12:34:00Z</cp:lastPrinted>
  <dcterms:created xsi:type="dcterms:W3CDTF">2019-03-12T12:13:00Z</dcterms:created>
  <dcterms:modified xsi:type="dcterms:W3CDTF">2019-03-12T12:14:00Z</dcterms:modified>
</cp:coreProperties>
</file>